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47F917" w14:textId="77777777" w:rsidR="00592FAE" w:rsidRPr="004026EC" w:rsidRDefault="00592FAE" w:rsidP="00592FAE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9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3"/>
        <w:gridCol w:w="2951"/>
        <w:gridCol w:w="3147"/>
      </w:tblGrid>
      <w:tr w:rsidR="00820E3E" w:rsidRPr="004026EC" w14:paraId="25D2FF0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372BC936" w14:textId="77777777" w:rsidR="00820E3E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Intitulé</w:t>
            </w:r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de la Masterclass</w:t>
            </w:r>
          </w:p>
        </w:tc>
      </w:tr>
      <w:tr w:rsidR="009136EC" w:rsidRPr="004026EC" w14:paraId="7A422AFF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A8D696F" w14:textId="77777777" w:rsidR="009136EC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</w:t>
            </w:r>
          </w:p>
          <w:p w14:paraId="0E129747" w14:textId="77777777" w:rsidR="009136EC" w:rsidRPr="004026EC" w:rsidRDefault="009136EC" w:rsidP="00477F30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</w:t>
            </w:r>
          </w:p>
        </w:tc>
      </w:tr>
      <w:tr w:rsidR="009C7FE9" w:rsidRPr="004026EC" w14:paraId="44B7D6BB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57787F48" w14:textId="77777777" w:rsidR="009C7FE9" w:rsidRPr="004026EC" w:rsidRDefault="009C7FE9" w:rsidP="009C7FE9">
            <w:pPr>
              <w:spacing w:line="360" w:lineRule="auto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477F30" w:rsidRPr="004026EC" w14:paraId="610DEB2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E2F3" w:themeFill="accent5" w:themeFillTint="33"/>
          </w:tcPr>
          <w:p w14:paraId="5BB59B26" w14:textId="77777777" w:rsidR="00477F30" w:rsidRPr="004026EC" w:rsidRDefault="009C7FE9" w:rsidP="0074665C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C</w:t>
            </w:r>
            <w:r w:rsidR="00477F30"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oordinateurs</w:t>
            </w:r>
          </w:p>
        </w:tc>
      </w:tr>
      <w:tr w:rsidR="00592FAE" w:rsidRPr="004026EC" w14:paraId="62BF095E" w14:textId="77777777" w:rsidTr="002547B1">
        <w:trPr>
          <w:trHeight w:val="444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E022129" w14:textId="77777777" w:rsidR="00592FAE" w:rsidRPr="004026EC" w:rsidRDefault="003B457E" w:rsidP="003B457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Coordinat</w:t>
            </w:r>
            <w:r w:rsidR="00F07DC8"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eur 1</w:t>
            </w:r>
            <w:r w:rsid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F07DC8"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(Rang A)</w:t>
            </w:r>
          </w:p>
        </w:tc>
      </w:tr>
      <w:tr w:rsidR="00A22BDA" w:rsidRPr="004026EC" w14:paraId="0B0E7512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55D75581" w14:textId="77777777" w:rsidR="00592FAE" w:rsidRPr="00D21586" w:rsidRDefault="00592FAE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Nom et Prénom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40F82774" w14:textId="77777777" w:rsidR="00592FAE" w:rsidRPr="004026EC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.</w:t>
            </w:r>
          </w:p>
        </w:tc>
      </w:tr>
      <w:tr w:rsidR="00A22BDA" w:rsidRPr="004026EC" w14:paraId="5ED53C9F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44ADE48B" w14:textId="77777777" w:rsidR="00592FAE" w:rsidRPr="00D21586" w:rsidRDefault="00F07DC8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Gr</w:t>
            </w:r>
            <w:r w:rsidR="00592FAE" w:rsidRPr="00D21586">
              <w:rPr>
                <w:rFonts w:asciiTheme="majorHAnsi" w:hAnsiTheme="majorHAnsi" w:cstheme="majorHAnsi"/>
              </w:rPr>
              <w:t>ade</w:t>
            </w:r>
            <w:r w:rsidRPr="00D21586">
              <w:rPr>
                <w:rFonts w:asciiTheme="majorHAnsi" w:hAnsiTheme="majorHAnsi" w:cstheme="majorHAnsi"/>
              </w:rPr>
              <w:t xml:space="preserve">, spécialité et </w:t>
            </w:r>
            <w:r w:rsidR="00592FAE" w:rsidRPr="00D21586">
              <w:rPr>
                <w:rFonts w:asciiTheme="majorHAnsi" w:hAnsiTheme="majorHAnsi" w:cstheme="majorHAnsi"/>
              </w:rPr>
              <w:t>affili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5E257A64" w14:textId="77777777" w:rsidR="00592FAE" w:rsidRPr="004026EC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.</w:t>
            </w:r>
          </w:p>
        </w:tc>
      </w:tr>
      <w:tr w:rsidR="00A22BDA" w:rsidRPr="004026EC" w14:paraId="5B8B23CB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358387FD" w14:textId="77777777" w:rsidR="00592FAE" w:rsidRPr="00D21586" w:rsidRDefault="00592FAE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</w:rPr>
              <w:t>Téléphone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1204C1CA" w14:textId="77777777" w:rsidR="00592FAE" w:rsidRPr="00D21586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</w:t>
            </w:r>
            <w:r w:rsidR="006318E9"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</w:t>
            </w:r>
          </w:p>
        </w:tc>
      </w:tr>
      <w:tr w:rsidR="00A22BDA" w:rsidRPr="004026EC" w14:paraId="02BECE9E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03E9128B" w14:textId="7A26AE22" w:rsidR="00F07DC8" w:rsidRPr="00D21586" w:rsidRDefault="004026EC" w:rsidP="00F07DC8">
            <w:pPr>
              <w:pStyle w:val="Listepuces"/>
              <w:numPr>
                <w:ilvl w:val="0"/>
                <w:numId w:val="22"/>
              </w:numPr>
              <w:spacing w:after="0" w:line="240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</w:rPr>
              <w:t>Adresse e</w:t>
            </w:r>
            <w:r w:rsidR="00F07DC8" w:rsidRPr="00D21586">
              <w:rPr>
                <w:rFonts w:asciiTheme="majorHAnsi" w:hAnsiTheme="majorHAnsi" w:cstheme="majorHAnsi"/>
                <w:color w:val="000000" w:themeColor="text1"/>
              </w:rPr>
              <w:t>-mail</w:t>
            </w:r>
            <w:r w:rsidR="00103E91" w:rsidRPr="00D21586">
              <w:rPr>
                <w:rFonts w:asciiTheme="majorHAnsi" w:hAnsiTheme="majorHAnsi" w:cstheme="majorHAnsi"/>
                <w:color w:val="000000" w:themeColor="text1"/>
              </w:rPr>
              <w:t xml:space="preserve"> institutionnel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1F791246" w14:textId="77777777" w:rsidR="00F07DC8" w:rsidRPr="00D21586" w:rsidRDefault="00F07DC8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……………………………………………………</w:t>
            </w:r>
            <w:r w:rsidR="006318E9" w:rsidRPr="00D21586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  <w:t>…….</w:t>
            </w:r>
          </w:p>
        </w:tc>
      </w:tr>
      <w:tr w:rsidR="00430AED" w:rsidRPr="004026EC" w14:paraId="13015E48" w14:textId="77777777" w:rsidTr="002547B1">
        <w:tc>
          <w:tcPr>
            <w:tcW w:w="9351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D0925F0" w14:textId="77777777" w:rsidR="00430AED" w:rsidRPr="00D21586" w:rsidRDefault="00430AED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Coordinateur 2</w:t>
            </w:r>
            <w:r w:rsidR="004026EC" w:rsidRPr="00D21586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21586">
              <w:rPr>
                <w:rFonts w:asciiTheme="majorHAnsi" w:hAnsiTheme="majorHAnsi" w:cstheme="majorHAnsi"/>
                <w:i/>
                <w:color w:val="000000" w:themeColor="text1"/>
                <w:sz w:val="24"/>
                <w:szCs w:val="24"/>
              </w:rPr>
              <w:t>(Facultatif)</w:t>
            </w:r>
          </w:p>
        </w:tc>
      </w:tr>
      <w:tr w:rsidR="00A22BDA" w:rsidRPr="004026EC" w14:paraId="1C1AACBA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368A9E63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Nom et Prénom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7EEB1893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.</w:t>
            </w:r>
          </w:p>
        </w:tc>
      </w:tr>
      <w:tr w:rsidR="00A22BDA" w:rsidRPr="004026EC" w14:paraId="284C886C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46610FA5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Grade, spécialité et affili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14A21000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.</w:t>
            </w:r>
          </w:p>
        </w:tc>
      </w:tr>
      <w:tr w:rsidR="00A22BDA" w:rsidRPr="004026EC" w14:paraId="559DCA5D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1B1A6876" w14:textId="77777777" w:rsidR="00F07DC8" w:rsidRPr="00D21586" w:rsidRDefault="00F07DC8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Téléphone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5F262672" w14:textId="77777777" w:rsidR="00F07DC8" w:rsidRPr="004026EC" w:rsidRDefault="0079118F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.</w:t>
            </w:r>
          </w:p>
        </w:tc>
      </w:tr>
      <w:tr w:rsidR="0076253A" w:rsidRPr="004026EC" w14:paraId="07DA895C" w14:textId="77777777" w:rsidTr="002547B1"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216941A8" w14:textId="77777777" w:rsidR="0076253A" w:rsidRPr="00D21586" w:rsidRDefault="004026EC" w:rsidP="00F07DC8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</w:rPr>
            </w:pPr>
            <w:r w:rsidRPr="00D21586">
              <w:rPr>
                <w:rFonts w:asciiTheme="majorHAnsi" w:hAnsiTheme="majorHAnsi" w:cstheme="majorHAnsi"/>
              </w:rPr>
              <w:t>Adresse e</w:t>
            </w:r>
            <w:r w:rsidR="0076253A" w:rsidRPr="00D21586">
              <w:rPr>
                <w:rFonts w:asciiTheme="majorHAnsi" w:hAnsiTheme="majorHAnsi" w:cstheme="majorHAnsi"/>
              </w:rPr>
              <w:t>-mail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E0884C6" w14:textId="77777777" w:rsidR="0076253A" w:rsidRPr="004026EC" w:rsidRDefault="0076253A" w:rsidP="003B457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</w:t>
            </w:r>
            <w:r w:rsidR="006318E9"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.</w:t>
            </w:r>
          </w:p>
        </w:tc>
      </w:tr>
      <w:tr w:rsidR="00FE223F" w:rsidRPr="004026EC" w14:paraId="73F3AE9F" w14:textId="77777777" w:rsidTr="002547B1">
        <w:tc>
          <w:tcPr>
            <w:tcW w:w="325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65D43156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875A2CF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3007B900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667EF847" w14:textId="77777777" w:rsidR="00FE223F" w:rsidRPr="004026EC" w:rsidRDefault="00FE223F" w:rsidP="00FE223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s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facultatifs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  <w:tr w:rsidR="00FE223F" w:rsidRPr="004026EC" w14:paraId="44F2DF76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3350FC7C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 1 </w:t>
            </w:r>
          </w:p>
        </w:tc>
      </w:tr>
      <w:tr w:rsidR="00FE223F" w:rsidRPr="004026EC" w14:paraId="38EBCFD2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34739779" w14:textId="77777777" w:rsidR="00FE223F" w:rsidRPr="004026EC" w:rsidRDefault="00FE223F" w:rsidP="00FE223F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Nom et Prénom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5186BC1F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17AA3FE3" w14:textId="77777777" w:rsidTr="002547B1"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49908DF8" w14:textId="77777777" w:rsidR="00FE223F" w:rsidRPr="004026EC" w:rsidRDefault="00FE223F" w:rsidP="00FE223F">
            <w:pPr>
              <w:pStyle w:val="Listepuces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spécialité et affiliation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49A34566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2FA48B2F" w14:textId="77777777" w:rsidTr="002547B1">
        <w:tc>
          <w:tcPr>
            <w:tcW w:w="9351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</w:tcPr>
          <w:p w14:paraId="7961952B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tervenant 2 </w:t>
            </w:r>
          </w:p>
        </w:tc>
      </w:tr>
      <w:tr w:rsidR="00FE223F" w:rsidRPr="004026EC" w14:paraId="5CE066EE" w14:textId="77777777" w:rsidTr="002547B1">
        <w:trPr>
          <w:trHeight w:val="504"/>
        </w:trPr>
        <w:tc>
          <w:tcPr>
            <w:tcW w:w="3253" w:type="dxa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</w:tcPr>
          <w:p w14:paraId="567C4797" w14:textId="77777777" w:rsidR="00FE223F" w:rsidRPr="004026EC" w:rsidRDefault="00FE223F" w:rsidP="00FE223F">
            <w:pPr>
              <w:pStyle w:val="Listepuces"/>
              <w:numPr>
                <w:ilvl w:val="0"/>
                <w:numId w:val="2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Nom et Prénom </w:t>
            </w:r>
          </w:p>
        </w:tc>
        <w:tc>
          <w:tcPr>
            <w:tcW w:w="6098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8D34A90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2237EBE5" w14:textId="77777777" w:rsidTr="002547B1">
        <w:tc>
          <w:tcPr>
            <w:tcW w:w="32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</w:tcPr>
          <w:p w14:paraId="27D9929A" w14:textId="77777777" w:rsidR="00FE223F" w:rsidRPr="004026EC" w:rsidRDefault="00FE223F" w:rsidP="00FE223F">
            <w:pPr>
              <w:pStyle w:val="Listepuces"/>
              <w:numPr>
                <w:ilvl w:val="0"/>
                <w:numId w:val="2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spécialité et affiliation</w:t>
            </w:r>
          </w:p>
        </w:tc>
        <w:tc>
          <w:tcPr>
            <w:tcW w:w="609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0D9E520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75751809" w14:textId="77777777" w:rsidTr="002547B1">
        <w:tc>
          <w:tcPr>
            <w:tcW w:w="935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</w:tcPr>
          <w:p w14:paraId="56617FEA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t>Intervenant 3</w:t>
            </w:r>
          </w:p>
        </w:tc>
      </w:tr>
      <w:tr w:rsidR="00FE223F" w:rsidRPr="004026EC" w14:paraId="6AADA46A" w14:textId="77777777" w:rsidTr="002547B1">
        <w:tc>
          <w:tcPr>
            <w:tcW w:w="3253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FF" w:themeFill="background1"/>
          </w:tcPr>
          <w:p w14:paraId="2827FDEB" w14:textId="77777777" w:rsidR="00FE223F" w:rsidRPr="004026EC" w:rsidRDefault="00FE223F" w:rsidP="00FE223F">
            <w:pPr>
              <w:pStyle w:val="Listepuces"/>
              <w:numPr>
                <w:ilvl w:val="0"/>
                <w:numId w:val="2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Nom et Prénom</w:t>
            </w:r>
          </w:p>
        </w:tc>
        <w:tc>
          <w:tcPr>
            <w:tcW w:w="6098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2144E263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4044C772" w14:textId="77777777" w:rsidTr="002547B1"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289560B" w14:textId="77777777" w:rsidR="00FE223F" w:rsidRPr="004026EC" w:rsidRDefault="00FE223F" w:rsidP="00FE223F">
            <w:pPr>
              <w:pStyle w:val="Listepuces"/>
              <w:numPr>
                <w:ilvl w:val="0"/>
                <w:numId w:val="2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Grade,</w:t>
            </w:r>
            <w:r w:rsidR="00EE27D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spécialité et affiliation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09B6AE2E" w14:textId="77777777" w:rsidR="00FE223F" w:rsidRPr="004026EC" w:rsidRDefault="00FE223F" w:rsidP="00FE223F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..</w:t>
            </w:r>
          </w:p>
        </w:tc>
      </w:tr>
      <w:tr w:rsidR="00FE223F" w:rsidRPr="004026EC" w14:paraId="1922A668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29A424C0" w14:textId="77777777" w:rsidR="00FE223F" w:rsidRPr="004026EC" w:rsidRDefault="00FE223F" w:rsidP="00FE223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Aspects pédagogiques</w:t>
            </w:r>
          </w:p>
        </w:tc>
      </w:tr>
      <w:tr w:rsidR="00FE223F" w:rsidRPr="004026EC" w14:paraId="7EED9F53" w14:textId="77777777" w:rsidTr="002547B1">
        <w:tc>
          <w:tcPr>
            <w:tcW w:w="325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1569049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50EA3CAD" w14:textId="4BA73E81" w:rsidR="00FE223F" w:rsidRPr="00D21586" w:rsidRDefault="00FE223F" w:rsidP="000B2529">
            <w:pPr>
              <w:pStyle w:val="Listepuces"/>
              <w:numPr>
                <w:ilvl w:val="0"/>
                <w:numId w:val="27"/>
              </w:numPr>
              <w:spacing w:after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bjectif généra</w:t>
            </w:r>
            <w:r w:rsidR="00103E91"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</w:t>
            </w: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452691DD" w14:textId="0886718F" w:rsidR="00FE223F" w:rsidRPr="00D21586" w:rsidRDefault="00FE223F" w:rsidP="000B2529">
            <w:pPr>
              <w:pStyle w:val="Listepuces"/>
              <w:numPr>
                <w:ilvl w:val="0"/>
                <w:numId w:val="0"/>
              </w:numPr>
              <w:spacing w:after="0"/>
              <w:ind w:left="360" w:hanging="360"/>
              <w:jc w:val="center"/>
              <w:rPr>
                <w:rFonts w:asciiTheme="majorHAnsi" w:hAnsiTheme="majorHAnsi" w:cstheme="majorHAnsi"/>
                <w:i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73B69D07" w14:textId="77777777" w:rsidR="00FE223F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3FB31C44" w14:textId="77777777" w:rsidR="004026EC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555026CE" w14:textId="77777777" w:rsidR="00FE223F" w:rsidRPr="00103E91" w:rsidRDefault="004026EC" w:rsidP="00103E91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103E91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</w:tc>
      </w:tr>
      <w:tr w:rsidR="004026EC" w:rsidRPr="004026EC" w14:paraId="64F442C6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D0621F8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2FD6C1F9" w14:textId="77777777" w:rsidR="00103E91" w:rsidRPr="00D21586" w:rsidRDefault="004026EC" w:rsidP="004026EC">
            <w:pPr>
              <w:pStyle w:val="Listepuces"/>
              <w:numPr>
                <w:ilvl w:val="0"/>
                <w:numId w:val="27"/>
              </w:numPr>
              <w:spacing w:after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bjectifs spécifiques</w:t>
            </w:r>
          </w:p>
          <w:p w14:paraId="6F5219CE" w14:textId="13728E3F" w:rsidR="004026EC" w:rsidRPr="00D21586" w:rsidRDefault="00103E91" w:rsidP="00103E91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(2 à 4 objectifs)</w:t>
            </w:r>
            <w:r w:rsidR="004026EC" w:rsidRPr="00D21586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3BB4F7A3" w14:textId="77777777" w:rsidR="004026EC" w:rsidRPr="00D21586" w:rsidRDefault="004026EC" w:rsidP="004026EC">
            <w:pPr>
              <w:pStyle w:val="Listepuces"/>
              <w:numPr>
                <w:ilvl w:val="0"/>
                <w:numId w:val="0"/>
              </w:numPr>
              <w:spacing w:after="0"/>
              <w:ind w:left="72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288CEF2C" w14:textId="77777777" w:rsidR="004026EC" w:rsidRP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41C04559" w14:textId="77777777" w:rsidR="004026EC" w:rsidRP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7E118957" w14:textId="77777777" w:rsidR="004026EC" w:rsidRDefault="004026EC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  <w:p w14:paraId="0831436C" w14:textId="5DC63899" w:rsidR="00103E91" w:rsidRPr="004026EC" w:rsidRDefault="00103E91" w:rsidP="004026EC">
            <w:pPr>
              <w:pStyle w:val="Paragraphedeliste"/>
              <w:numPr>
                <w:ilvl w:val="0"/>
                <w:numId w:val="30"/>
              </w:num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………………………..</w:t>
            </w:r>
          </w:p>
        </w:tc>
      </w:tr>
      <w:tr w:rsidR="00FE223F" w:rsidRPr="004026EC" w14:paraId="26ED5DB6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9B29D25" w14:textId="77777777" w:rsidR="004026EC" w:rsidRDefault="004026EC" w:rsidP="004026E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443478B" w14:textId="77777777" w:rsidR="00FE223F" w:rsidRPr="004026EC" w:rsidRDefault="004026EC" w:rsidP="00EE27DF">
            <w:pPr>
              <w:pStyle w:val="Listepuces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requis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441C74B1" w14:textId="77777777" w:rsidR="00FE223F" w:rsidRPr="004026EC" w:rsidRDefault="00FE223F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 w:rsid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12B571EF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55E0AA2D" w14:textId="77777777" w:rsidR="00FE223F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</w:tc>
      </w:tr>
      <w:tr w:rsidR="00FE223F" w:rsidRPr="004026EC" w14:paraId="7CB9FC0B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B30CF07" w14:textId="77777777" w:rsidR="00FE223F" w:rsidRPr="004026EC" w:rsidRDefault="00FE223F" w:rsidP="000B2529">
            <w:pPr>
              <w:pStyle w:val="Listepuces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ublic cible 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1A833D6D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37D83812" w14:textId="77777777" w:rsidR="004026EC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  <w:p w14:paraId="7CEBCA3A" w14:textId="77777777" w:rsidR="00FE223F" w:rsidRPr="004026EC" w:rsidRDefault="004026EC" w:rsidP="004026E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…………………………………</w:t>
            </w:r>
            <w:r>
              <w:rPr>
                <w:rFonts w:asciiTheme="majorHAnsi" w:hAnsiTheme="majorHAnsi" w:cstheme="majorHAnsi"/>
                <w:sz w:val="24"/>
                <w:szCs w:val="24"/>
                <w:shd w:val="clear" w:color="auto" w:fill="FFFFFF"/>
              </w:rPr>
              <w:t>……………………………...</w:t>
            </w:r>
          </w:p>
        </w:tc>
      </w:tr>
      <w:tr w:rsidR="00FE223F" w:rsidRPr="004026EC" w14:paraId="18EC347A" w14:textId="77777777" w:rsidTr="002547B1"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071E45" w14:textId="77777777" w:rsidR="004026EC" w:rsidRDefault="004026EC" w:rsidP="000B2529">
            <w:pPr>
              <w:pStyle w:val="Paragraphedeliste"/>
              <w:numPr>
                <w:ilvl w:val="0"/>
                <w:numId w:val="26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apacité d’accueil</w:t>
            </w:r>
          </w:p>
          <w:p w14:paraId="5A2102AC" w14:textId="77777777" w:rsidR="00FE223F" w:rsidRPr="004026EC" w:rsidRDefault="004026EC" w:rsidP="004026EC">
            <w:pPr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>Nombre de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candidats)</w:t>
            </w:r>
          </w:p>
          <w:p w14:paraId="3F7076DF" w14:textId="77777777" w:rsidR="00FE223F" w:rsidRPr="004026EC" w:rsidRDefault="00FE223F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8D228D" w14:textId="77777777" w:rsidR="00FE223F" w:rsidRPr="004026EC" w:rsidRDefault="00FE223F" w:rsidP="0074665C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Minimum =………………</w:t>
            </w:r>
          </w:p>
        </w:tc>
        <w:tc>
          <w:tcPr>
            <w:tcW w:w="314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9735763" w14:textId="77777777" w:rsidR="00FE223F" w:rsidRPr="004026EC" w:rsidRDefault="00FE223F" w:rsidP="00FE223F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Maximum</w:t>
            </w: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=………………</w:t>
            </w:r>
          </w:p>
        </w:tc>
      </w:tr>
      <w:tr w:rsidR="00FE223F" w:rsidRPr="004026EC" w14:paraId="52501B33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vAlign w:val="center"/>
          </w:tcPr>
          <w:p w14:paraId="38A5F90C" w14:textId="77777777" w:rsidR="00FE223F" w:rsidRPr="004026EC" w:rsidRDefault="00FE223F" w:rsidP="00FE223F">
            <w:pPr>
              <w:spacing w:line="48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64DB8EEA" w14:textId="77777777" w:rsidTr="002547B1"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14:paraId="66304532" w14:textId="337F8F41" w:rsidR="00FE223F" w:rsidRPr="004026EC" w:rsidRDefault="00FE223F" w:rsidP="4B8C5D35">
            <w:pPr>
              <w:jc w:val="center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Frais d’inscription</w:t>
            </w:r>
            <w:r w:rsidR="00217421" w:rsidRPr="4B8C5D3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 xml:space="preserve"> : 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Minimum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1F4E79" w:themeColor="accent1" w:themeShade="80"/>
                <w:sz w:val="24"/>
                <w:szCs w:val="24"/>
              </w:rPr>
              <w:t>150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2F5496" w:themeColor="accent5" w:themeShade="BF"/>
                <w:sz w:val="24"/>
                <w:szCs w:val="24"/>
              </w:rPr>
              <w:t>D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2F5496" w:themeColor="accent5" w:themeShade="BF"/>
                <w:sz w:val="24"/>
                <w:szCs w:val="24"/>
              </w:rPr>
              <w:t>T</w:t>
            </w:r>
            <w:r w:rsidR="00507DF1">
              <w:rPr>
                <w:rFonts w:asciiTheme="majorHAnsi" w:hAnsiTheme="majorHAnsi" w:cstheme="majorBidi"/>
                <w:b/>
                <w:bCs/>
                <w:color w:val="2F5496" w:themeColor="accent5" w:themeShade="BF"/>
                <w:sz w:val="24"/>
                <w:szCs w:val="24"/>
              </w:rPr>
              <w:t>/candidat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±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50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D</w:t>
            </w:r>
            <w:r w:rsidR="0021742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T</w:t>
            </w:r>
            <w:r w:rsidR="00507DF1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/jour</w:t>
            </w:r>
            <w:bookmarkStart w:id="0" w:name="_GoBack"/>
            <w:bookmarkEnd w:id="0"/>
            <w:r w:rsidR="002547B1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à partir de J4</w:t>
            </w:r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, pause</w:t>
            </w:r>
            <w:r w:rsidR="002547B1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-café et repas </w:t>
            </w:r>
            <w:r w:rsidR="002547B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NON</w:t>
            </w:r>
            <w:r w:rsidR="00103E9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547B1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INCLUS</w:t>
            </w:r>
            <w:r w:rsidR="00EE27DF" w:rsidRPr="4B8C5D35">
              <w:rPr>
                <w:rFonts w:asciiTheme="majorHAnsi" w:hAnsiTheme="majorHAnsi" w:cstheme="majorBidi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FE223F" w:rsidRPr="004026EC" w14:paraId="113E203B" w14:textId="77777777" w:rsidTr="002547B1">
        <w:trPr>
          <w:trHeight w:val="528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6069B98" w14:textId="77777777" w:rsidR="00FE223F" w:rsidRPr="004026EC" w:rsidRDefault="00FE223F" w:rsidP="0074665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..</w:t>
            </w:r>
          </w:p>
          <w:p w14:paraId="568C0855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Cs/>
                <w:sz w:val="24"/>
                <w:szCs w:val="24"/>
              </w:rPr>
              <w:t>………………………………………………………………………………………………….</w:t>
            </w:r>
          </w:p>
          <w:p w14:paraId="55289738" w14:textId="77777777" w:rsidR="00FE223F" w:rsidRPr="004026EC" w:rsidRDefault="00FE223F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jc w:val="center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</w:p>
        </w:tc>
      </w:tr>
      <w:tr w:rsidR="00FE223F" w:rsidRPr="004026EC" w14:paraId="6B19E77F" w14:textId="77777777" w:rsidTr="002547B1">
        <w:trPr>
          <w:trHeight w:val="452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17672598" w14:textId="77777777" w:rsidR="00FE223F" w:rsidRPr="004026EC" w:rsidRDefault="00FE223F" w:rsidP="00FE223F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                                                 Déroulement de l’enseignement </w:t>
            </w:r>
          </w:p>
        </w:tc>
      </w:tr>
      <w:tr w:rsidR="0074665C" w:rsidRPr="004026EC" w14:paraId="0A633C5C" w14:textId="77777777" w:rsidTr="002547B1">
        <w:trPr>
          <w:trHeight w:val="315"/>
        </w:trPr>
        <w:tc>
          <w:tcPr>
            <w:tcW w:w="3253" w:type="dxa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2E494" w14:textId="77777777" w:rsidR="0074665C" w:rsidRPr="004026EC" w:rsidRDefault="0074665C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Volume horaire</w:t>
            </w:r>
          </w:p>
        </w:tc>
        <w:tc>
          <w:tcPr>
            <w:tcW w:w="6098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4497DBC1" w14:textId="7B45DCFB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Présentiel 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(minimum de 16 heures) 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= …………………</w:t>
            </w:r>
            <w:r w:rsidR="0009706A">
              <w:rPr>
                <w:rFonts w:asciiTheme="majorHAnsi" w:hAnsiTheme="majorHAnsi" w:cstheme="majorHAnsi"/>
                <w:sz w:val="24"/>
                <w:szCs w:val="24"/>
              </w:rPr>
              <w:t>……</w:t>
            </w:r>
          </w:p>
          <w:p w14:paraId="10D65ABA" w14:textId="77777777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4665C" w:rsidRPr="004026EC" w14:paraId="125E9D51" w14:textId="77777777" w:rsidTr="002547B1">
        <w:trPr>
          <w:trHeight w:val="552"/>
        </w:trPr>
        <w:tc>
          <w:tcPr>
            <w:tcW w:w="3253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C0F3E09" w14:textId="77777777" w:rsidR="0074665C" w:rsidRPr="004026EC" w:rsidRDefault="0074665C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0FCBA3FB" w14:textId="77777777" w:rsidR="0074665C" w:rsidRPr="004026EC" w:rsidRDefault="0074665C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Distanciel</w:t>
            </w: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=.............................</w:t>
            </w:r>
          </w:p>
        </w:tc>
      </w:tr>
      <w:tr w:rsidR="00FE223F" w:rsidRPr="004026EC" w14:paraId="47AA628E" w14:textId="77777777" w:rsidTr="002547B1">
        <w:trPr>
          <w:trHeight w:val="1178"/>
        </w:trPr>
        <w:tc>
          <w:tcPr>
            <w:tcW w:w="3253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</w:tcPr>
          <w:p w14:paraId="52C5EAB1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Formation pratique</w:t>
            </w:r>
          </w:p>
          <w:p w14:paraId="0DC95FF8" w14:textId="77777777" w:rsidR="00FE223F" w:rsidRPr="004026EC" w:rsidRDefault="00FE223F" w:rsidP="00FE223F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1737481" w14:textId="77777777" w:rsidR="00FE223F" w:rsidRPr="004026EC" w:rsidRDefault="00F07548" w:rsidP="0074665C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HAnsi" w:hAnsiTheme="majorHAnsi" w:cstheme="majorHAnsi"/>
                <w:i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* </w:t>
            </w:r>
            <w:r w:rsidR="00FE223F"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 xml:space="preserve">Si oui, préciser le type de matériel nécessaire 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4549304F" w14:textId="306C33C0" w:rsidR="00FE223F" w:rsidRPr="004026EC" w:rsidRDefault="009B7E9B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DC38A09" wp14:editId="42221429">
                      <wp:simplePos x="0" y="0"/>
                      <wp:positionH relativeFrom="column">
                        <wp:posOffset>1407160</wp:posOffset>
                      </wp:positionH>
                      <wp:positionV relativeFrom="paragraph">
                        <wp:posOffset>24765</wp:posOffset>
                      </wp:positionV>
                      <wp:extent cx="257175" cy="190500"/>
                      <wp:effectExtent l="0" t="0" r="9525" b="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BB374" id="Rectangle 33" o:spid="_x0000_s1026" style="position:absolute;margin-left:110.8pt;margin-top:1.95pt;width:20.25pt;height: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" fillcolor="window" strokecolor="windowTex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6EB71C9" wp14:editId="3DE7574E">
                      <wp:simplePos x="0" y="0"/>
                      <wp:positionH relativeFrom="column">
                        <wp:posOffset>409575</wp:posOffset>
                      </wp:positionH>
                      <wp:positionV relativeFrom="paragraph">
                        <wp:posOffset>24130</wp:posOffset>
                      </wp:positionV>
                      <wp:extent cx="257175" cy="190500"/>
                      <wp:effectExtent l="0" t="0" r="9525" b="0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2F242E" id="Rectangle 32" o:spid="_x0000_s1026" style="position:absolute;margin-left:32.25pt;margin-top:1.9pt;width:20.25pt;height: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" fillcolor="window" strokecolor="windowText">
                      <v:path arrowok="t"/>
                    </v:rect>
                  </w:pict>
                </mc:Fallback>
              </mc:AlternateConten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Oui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sz w:val="24"/>
                <w:szCs w:val="24"/>
              </w:rPr>
              <w:t xml:space="preserve">                    Non</w:t>
            </w:r>
          </w:p>
          <w:p w14:paraId="23CF306D" w14:textId="77777777" w:rsidR="00FE223F" w:rsidRPr="004026EC" w:rsidRDefault="00FE223F" w:rsidP="00FE223F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E818FDA" w14:textId="77777777" w:rsidR="00FE223F" w:rsidRPr="004026EC" w:rsidRDefault="00FE223F" w:rsidP="00FE223F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sz w:val="24"/>
                <w:szCs w:val="24"/>
              </w:rPr>
              <w:t>………..</w:t>
            </w:r>
          </w:p>
          <w:p w14:paraId="2B787843" w14:textId="77777777" w:rsidR="00FE223F" w:rsidRPr="004026EC" w:rsidRDefault="00FE223F" w:rsidP="000B2529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sz w:val="24"/>
                <w:szCs w:val="24"/>
              </w:rPr>
              <w:t>………..</w:t>
            </w:r>
          </w:p>
        </w:tc>
      </w:tr>
      <w:tr w:rsidR="00FE223F" w:rsidRPr="004026EC" w14:paraId="4C5D59ED" w14:textId="77777777" w:rsidTr="002547B1">
        <w:trPr>
          <w:trHeight w:val="1045"/>
        </w:trPr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6E93AE9C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Lieu de la formation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329E8C63" w14:textId="77777777" w:rsidR="00FE223F" w:rsidRPr="004026EC" w:rsidRDefault="00FE223F" w:rsidP="000B2529">
            <w:pPr>
              <w:spacing w:line="360" w:lineRule="auto"/>
              <w:rPr>
                <w:rFonts w:asciiTheme="majorHAnsi" w:hAnsiTheme="majorHAnsi" w:cstheme="majorHAnsi"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…………………………………</w:t>
            </w:r>
            <w:r w:rsidR="00317B8B"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.</w:t>
            </w:r>
          </w:p>
          <w:p w14:paraId="077C733B" w14:textId="77777777" w:rsidR="00FE223F" w:rsidRPr="004026EC" w:rsidRDefault="00FE223F" w:rsidP="000B2529">
            <w:pPr>
              <w:spacing w:line="360" w:lineRule="auto"/>
              <w:rPr>
                <w:rFonts w:asciiTheme="majorHAnsi" w:hAnsiTheme="majorHAnsi" w:cstheme="majorHAnsi"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……………………</w:t>
            </w:r>
            <w:r w:rsidR="00317B8B" w:rsidRPr="004026EC">
              <w:rPr>
                <w:rFonts w:asciiTheme="majorHAnsi" w:hAnsiTheme="majorHAnsi" w:cstheme="majorHAnsi"/>
                <w:noProof/>
                <w:sz w:val="24"/>
                <w:szCs w:val="24"/>
              </w:rPr>
              <w:t>…………………….</w:t>
            </w:r>
          </w:p>
        </w:tc>
      </w:tr>
      <w:tr w:rsidR="00FE223F" w:rsidRPr="004026EC" w14:paraId="5352F17A" w14:textId="77777777" w:rsidTr="002547B1">
        <w:trPr>
          <w:trHeight w:val="1178"/>
        </w:trPr>
        <w:tc>
          <w:tcPr>
            <w:tcW w:w="3253" w:type="dxa"/>
            <w:tcBorders>
              <w:left w:val="single" w:sz="18" w:space="0" w:color="auto"/>
            </w:tcBorders>
            <w:shd w:val="clear" w:color="auto" w:fill="auto"/>
          </w:tcPr>
          <w:p w14:paraId="344FBB7B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ogramme de l’enseignement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</w:p>
        </w:tc>
        <w:tc>
          <w:tcPr>
            <w:tcW w:w="6098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71D8241D" w14:textId="77777777" w:rsidR="0074665C" w:rsidRPr="004026EC" w:rsidRDefault="0074665C" w:rsidP="000B2529">
            <w:pPr>
              <w:spacing w:line="276" w:lineRule="auto"/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Joindre le fichier version Word du programme détaillé</w:t>
            </w:r>
          </w:p>
          <w:p w14:paraId="0BEE62DA" w14:textId="77777777" w:rsidR="00FE223F" w:rsidRPr="004026EC" w:rsidRDefault="0074665C" w:rsidP="000B2529">
            <w:pPr>
              <w:spacing w:line="276" w:lineRule="auto"/>
              <w:rPr>
                <w:rFonts w:asciiTheme="majorHAnsi" w:hAnsiTheme="majorHAnsi" w:cstheme="majorHAnsi"/>
                <w:i/>
                <w:noProof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(</w:t>
            </w:r>
            <w:r w:rsidR="00FE223F" w:rsidRPr="004026EC">
              <w:rPr>
                <w:rFonts w:asciiTheme="majorHAnsi" w:hAnsiTheme="majorHAnsi" w:cstheme="majorHAnsi"/>
                <w:i/>
                <w:noProof/>
              </w:rPr>
              <w:t>les thèmes d’enseignement, les horaires, et le volume horaire de chaque intervenant)</w:t>
            </w:r>
          </w:p>
        </w:tc>
      </w:tr>
      <w:tr w:rsidR="00FE223F" w:rsidRPr="004026EC" w14:paraId="1238637F" w14:textId="77777777" w:rsidTr="002547B1">
        <w:trPr>
          <w:trHeight w:val="1178"/>
        </w:trPr>
        <w:tc>
          <w:tcPr>
            <w:tcW w:w="325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3006BC93" w14:textId="77777777" w:rsidR="00FE223F" w:rsidRPr="004026EC" w:rsidRDefault="00FE223F" w:rsidP="00FE223F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Affiche de la Masterclass</w:t>
            </w:r>
            <w:r w:rsidR="00F07548"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</w:p>
        </w:tc>
        <w:tc>
          <w:tcPr>
            <w:tcW w:w="6098" w:type="dxa"/>
            <w:gridSpan w:val="2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D7D126C" w14:textId="77777777" w:rsidR="00FE223F" w:rsidRPr="004026EC" w:rsidRDefault="00317B8B" w:rsidP="0074665C">
            <w:pPr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>*</w:t>
            </w:r>
            <w:r w:rsidR="00FE223F" w:rsidRPr="004026EC">
              <w:rPr>
                <w:rFonts w:asciiTheme="majorHAnsi" w:hAnsiTheme="majorHAnsi" w:cstheme="majorHAnsi"/>
                <w:i/>
                <w:noProof/>
                <w:sz w:val="24"/>
                <w:szCs w:val="24"/>
              </w:rPr>
              <w:t xml:space="preserve">Joindre le poster version PPT </w:t>
            </w:r>
          </w:p>
        </w:tc>
      </w:tr>
      <w:tr w:rsidR="00FE223F" w:rsidRPr="004026EC" w14:paraId="7A596538" w14:textId="77777777" w:rsidTr="002547B1">
        <w:trPr>
          <w:trHeight w:val="512"/>
        </w:trPr>
        <w:tc>
          <w:tcPr>
            <w:tcW w:w="9351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84DC3B3" w14:textId="77777777" w:rsidR="00FE223F" w:rsidRPr="004026EC" w:rsidRDefault="00FE223F" w:rsidP="00FE223F">
            <w:pPr>
              <w:jc w:val="center"/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</w:pPr>
          </w:p>
        </w:tc>
      </w:tr>
      <w:tr w:rsidR="00317B8B" w:rsidRPr="004026EC" w14:paraId="069ACEFA" w14:textId="77777777" w:rsidTr="002547B1">
        <w:trPr>
          <w:trHeight w:val="512"/>
        </w:trPr>
        <w:tc>
          <w:tcPr>
            <w:tcW w:w="935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 w:themeFill="accent1" w:themeFillTint="33"/>
          </w:tcPr>
          <w:p w14:paraId="528D0237" w14:textId="77777777" w:rsidR="00317B8B" w:rsidRPr="004026EC" w:rsidRDefault="00317B8B" w:rsidP="00FE223F">
            <w:pPr>
              <w:jc w:val="center"/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>Modalité</w:t>
            </w:r>
            <w:r w:rsidR="00F07548"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>s</w:t>
            </w:r>
            <w:r w:rsidRPr="004026EC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t xml:space="preserve"> d’évaluation</w:t>
            </w:r>
          </w:p>
        </w:tc>
      </w:tr>
      <w:tr w:rsidR="00317B8B" w:rsidRPr="004026EC" w14:paraId="41101015" w14:textId="77777777" w:rsidTr="002547B1">
        <w:trPr>
          <w:trHeight w:val="1004"/>
        </w:trPr>
        <w:tc>
          <w:tcPr>
            <w:tcW w:w="325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shd w:val="clear" w:color="auto" w:fill="auto"/>
          </w:tcPr>
          <w:p w14:paraId="7C02FBDF" w14:textId="77777777" w:rsidR="00317B8B" w:rsidRPr="004026EC" w:rsidRDefault="00317B8B" w:rsidP="00FE223F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9859CEA" w14:textId="77777777" w:rsidR="00317B8B" w:rsidRPr="004026EC" w:rsidRDefault="00317B8B" w:rsidP="00FE223F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Pré-test /Post-test* (obligatoires)</w:t>
            </w:r>
          </w:p>
          <w:p w14:paraId="35E17D13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6098" w:type="dxa"/>
            <w:gridSpan w:val="2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268800FE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  <w:p w14:paraId="4A9AE7DD" w14:textId="077A4D7F" w:rsidR="00317B8B" w:rsidRPr="004026EC" w:rsidRDefault="00317B8B" w:rsidP="4B8C5D35">
            <w:pPr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*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Joindre le</w:t>
            </w:r>
            <w:r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 xml:space="preserve"> </w:t>
            </w:r>
            <w:r w:rsidR="36FFFE42"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pré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-test</w:t>
            </w:r>
            <w:r w:rsidR="36FFFE42" w:rsidRPr="4B8C5D35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 xml:space="preserve"> et </w:t>
            </w:r>
            <w:r w:rsidR="009F16F1">
              <w:rPr>
                <w:rFonts w:asciiTheme="majorHAnsi" w:hAnsiTheme="majorHAnsi" w:cstheme="majorBidi"/>
                <w:i/>
                <w:iCs/>
                <w:sz w:val="24"/>
                <w:szCs w:val="24"/>
              </w:rPr>
              <w:t>le post-test</w:t>
            </w:r>
          </w:p>
          <w:p w14:paraId="33BDF016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  <w:p w14:paraId="18B05DED" w14:textId="77777777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</w:p>
        </w:tc>
      </w:tr>
      <w:tr w:rsidR="00317B8B" w:rsidRPr="004026EC" w14:paraId="49D2724B" w14:textId="77777777" w:rsidTr="002547B1">
        <w:trPr>
          <w:trHeight w:val="1023"/>
        </w:trPr>
        <w:tc>
          <w:tcPr>
            <w:tcW w:w="325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2045DE4E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36E26A9" w14:textId="11B9F13F" w:rsidR="00317B8B" w:rsidRPr="004026EC" w:rsidRDefault="00317B8B" w:rsidP="000B2529">
            <w:pPr>
              <w:pStyle w:val="Listepuces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Autres (facultatifs)</w:t>
            </w:r>
          </w:p>
          <w:p w14:paraId="23CDF072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E8E1118" w14:textId="77777777" w:rsidR="00317B8B" w:rsidRPr="004026EC" w:rsidRDefault="00317B8B" w:rsidP="000B2529">
            <w:pPr>
              <w:pStyle w:val="Listepuces"/>
              <w:numPr>
                <w:ilvl w:val="0"/>
                <w:numId w:val="0"/>
              </w:numPr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*</w:t>
            </w:r>
            <w:r w:rsidRPr="004026EC">
              <w:rPr>
                <w:rFonts w:asciiTheme="majorHAnsi" w:hAnsiTheme="majorHAnsi" w:cstheme="majorHAnsi"/>
                <w:i/>
                <w:sz w:val="24"/>
                <w:szCs w:val="24"/>
              </w:rPr>
              <w:t>Si oui, préciser le type de matériel nécessaire et joindre les fiches d’évaluation.</w:t>
            </w:r>
          </w:p>
        </w:tc>
        <w:tc>
          <w:tcPr>
            <w:tcW w:w="6098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6A7360C" w14:textId="1FCA545D" w:rsidR="001464F4" w:rsidRDefault="009B7E9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777C59A" wp14:editId="6407F18B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164465</wp:posOffset>
                      </wp:positionV>
                      <wp:extent cx="257175" cy="190500"/>
                      <wp:effectExtent l="0" t="0" r="9525" b="0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A5CEC6" id="Rectangle 31" o:spid="_x0000_s1026" style="position:absolute;margin-left:111.6pt;margin-top:12.95pt;width:20.25pt;height: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" fillcolor="window" strokecolor="windowTex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777C59A" wp14:editId="7808CEED">
                      <wp:simplePos x="0" y="0"/>
                      <wp:positionH relativeFrom="column">
                        <wp:posOffset>404495</wp:posOffset>
                      </wp:positionH>
                      <wp:positionV relativeFrom="paragraph">
                        <wp:posOffset>164465</wp:posOffset>
                      </wp:positionV>
                      <wp:extent cx="257175" cy="190500"/>
                      <wp:effectExtent l="0" t="0" r="9525" b="0"/>
                      <wp:wrapNone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00F40D" id="Rectangle 30" o:spid="_x0000_s1026" style="position:absolute;margin-left:31.85pt;margin-top:12.95pt;width:20.25pt;height: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" fillcolor="window" strokecolor="windowText">
                      <v:path arrowok="t"/>
                    </v:rect>
                  </w:pict>
                </mc:Fallback>
              </mc:AlternateContent>
            </w:r>
            <w:r w:rsidR="00317B8B" w:rsidRPr="4B8C5D35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</w:p>
          <w:p w14:paraId="1B328ABB" w14:textId="27DB8B2C" w:rsidR="00317B8B" w:rsidRPr="004026EC" w:rsidRDefault="00317B8B" w:rsidP="4B8C5D35">
            <w:pPr>
              <w:rPr>
                <w:rFonts w:asciiTheme="majorHAnsi" w:hAnsiTheme="majorHAnsi" w:cstheme="majorBidi"/>
                <w:sz w:val="24"/>
                <w:szCs w:val="24"/>
              </w:rPr>
            </w:pP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Oui</w:t>
            </w:r>
            <w:r w:rsidR="00F07548" w:rsidRPr="4B8C5D35">
              <w:rPr>
                <w:rFonts w:asciiTheme="majorHAnsi" w:hAnsiTheme="majorHAnsi" w:cstheme="majorBidi"/>
                <w:sz w:val="24"/>
                <w:szCs w:val="24"/>
              </w:rPr>
              <w:t>*</w:t>
            </w:r>
            <w:r w:rsidRPr="4B8C5D35">
              <w:rPr>
                <w:rFonts w:asciiTheme="majorHAnsi" w:hAnsiTheme="majorHAnsi" w:cstheme="majorBidi"/>
                <w:sz w:val="24"/>
                <w:szCs w:val="24"/>
              </w:rPr>
              <w:t xml:space="preserve">                    </w:t>
            </w:r>
            <w:r w:rsidR="001464F4">
              <w:rPr>
                <w:rFonts w:asciiTheme="majorHAnsi" w:hAnsiTheme="majorHAnsi" w:cstheme="majorBidi"/>
                <w:sz w:val="24"/>
                <w:szCs w:val="24"/>
              </w:rPr>
              <w:t xml:space="preserve">  </w:t>
            </w:r>
            <w:r w:rsidRPr="4B8C5D35">
              <w:rPr>
                <w:rFonts w:asciiTheme="majorHAnsi" w:hAnsiTheme="majorHAnsi" w:cstheme="majorBidi"/>
                <w:sz w:val="24"/>
                <w:szCs w:val="24"/>
              </w:rPr>
              <w:t>Non</w:t>
            </w:r>
            <w:r w:rsidR="001464F4">
              <w:rPr>
                <w:rFonts w:asciiTheme="majorHAnsi" w:hAnsiTheme="majorHAnsi" w:cstheme="majorBidi"/>
                <w:sz w:val="24"/>
                <w:szCs w:val="24"/>
              </w:rPr>
              <w:t xml:space="preserve">   </w:t>
            </w:r>
          </w:p>
          <w:p w14:paraId="7D00E692" w14:textId="77777777" w:rsidR="00317B8B" w:rsidRPr="004026EC" w:rsidRDefault="00317B8B" w:rsidP="00317B8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69A698C" w14:textId="77777777" w:rsidR="00317B8B" w:rsidRPr="004026EC" w:rsidRDefault="00317B8B" w:rsidP="00317B8B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  <w:p w14:paraId="0CCFF91A" w14:textId="77777777" w:rsidR="00317B8B" w:rsidRPr="004026EC" w:rsidRDefault="00317B8B" w:rsidP="00317B8B">
            <w:pPr>
              <w:shd w:val="clear" w:color="auto" w:fill="FFFFFF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  <w:p w14:paraId="21941ABC" w14:textId="77777777" w:rsidR="00317B8B" w:rsidRPr="004026EC" w:rsidDel="00820E3E" w:rsidRDefault="00317B8B" w:rsidP="00317B8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026EC">
              <w:rPr>
                <w:rFonts w:asciiTheme="majorHAnsi" w:hAnsiTheme="majorHAnsi" w:cstheme="majorHAnsi"/>
                <w:sz w:val="24"/>
                <w:szCs w:val="24"/>
              </w:rPr>
              <w:t>………………………………………………………………..</w:t>
            </w:r>
          </w:p>
        </w:tc>
      </w:tr>
    </w:tbl>
    <w:p w14:paraId="2977727A" w14:textId="77777777" w:rsidR="00592FAE" w:rsidRPr="004026EC" w:rsidRDefault="00592FAE" w:rsidP="00592FAE">
      <w:pPr>
        <w:rPr>
          <w:rFonts w:asciiTheme="majorHAnsi" w:hAnsiTheme="majorHAnsi" w:cstheme="majorHAnsi"/>
          <w:sz w:val="24"/>
          <w:szCs w:val="24"/>
        </w:rPr>
      </w:pPr>
    </w:p>
    <w:p w14:paraId="666F73E1" w14:textId="77777777" w:rsidR="00AB58A4" w:rsidRPr="004026EC" w:rsidRDefault="00AB58A4">
      <w:pPr>
        <w:rPr>
          <w:rFonts w:asciiTheme="majorHAnsi" w:hAnsiTheme="majorHAnsi" w:cstheme="majorHAnsi"/>
          <w:sz w:val="24"/>
          <w:szCs w:val="24"/>
        </w:rPr>
      </w:pPr>
    </w:p>
    <w:sectPr w:rsidR="00AB58A4" w:rsidRPr="004026EC" w:rsidSect="00A639E7">
      <w:headerReference w:type="default" r:id="rId8"/>
      <w:footerReference w:type="default" r:id="rId9"/>
      <w:pgSz w:w="11906" w:h="16838"/>
      <w:pgMar w:top="1418" w:right="1418" w:bottom="1276" w:left="1418" w:header="709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F3038" w14:textId="77777777" w:rsidR="006C0CEF" w:rsidRDefault="006C0CEF" w:rsidP="00820E3E">
      <w:r>
        <w:separator/>
      </w:r>
    </w:p>
  </w:endnote>
  <w:endnote w:type="continuationSeparator" w:id="0">
    <w:p w14:paraId="3DE1F398" w14:textId="77777777" w:rsidR="006C0CEF" w:rsidRDefault="006C0CEF" w:rsidP="00820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4"/>
      </w:rPr>
      <w:id w:val="-134870452"/>
      <w:docPartObj>
        <w:docPartGallery w:val="Page Numbers (Bottom of Page)"/>
        <w:docPartUnique/>
      </w:docPartObj>
    </w:sdtPr>
    <w:sdtEndPr/>
    <w:sdtContent>
      <w:p w14:paraId="226932C0" w14:textId="00DE104A" w:rsidR="00A639E7" w:rsidRPr="00A639E7" w:rsidRDefault="009B7E9B">
        <w:pPr>
          <w:pStyle w:val="Pieddepage"/>
          <w:jc w:val="right"/>
          <w:rPr>
            <w:sz w:val="24"/>
          </w:rPr>
        </w:pPr>
        <w:r>
          <w:rPr>
            <w:noProof/>
          </w:rPr>
          <mc:AlternateContent>
            <mc:Choice Requires="wps">
              <w:drawing>
                <wp:anchor distT="0" distB="0" distL="0" distR="0" simplePos="0" relativeHeight="251659264" behindDoc="1" locked="0" layoutInCell="1" allowOverlap="1" wp14:anchorId="486616A0" wp14:editId="33AD48FA">
                  <wp:simplePos x="0" y="0"/>
                  <wp:positionH relativeFrom="page">
                    <wp:posOffset>789940</wp:posOffset>
                  </wp:positionH>
                  <wp:positionV relativeFrom="page">
                    <wp:posOffset>10034270</wp:posOffset>
                  </wp:positionV>
                  <wp:extent cx="4157345" cy="197485"/>
                  <wp:effectExtent l="0" t="0" r="0" b="0"/>
                  <wp:wrapNone/>
                  <wp:docPr id="29" name="Text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157345" cy="19748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79AA915" w14:textId="77777777" w:rsidR="00A639E7" w:rsidRPr="00976D43" w:rsidRDefault="00A639E7" w:rsidP="00A639E7">
                              <w:pPr>
                                <w:spacing w:line="223" w:lineRule="exact"/>
                                <w:ind w:left="20"/>
                                <w:rPr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i/>
                                  <w:sz w:val="24"/>
                                </w:rPr>
                                <w:t xml:space="preserve">Direction du </w:t>
                              </w:r>
                              <w:r w:rsidRPr="00976D43">
                                <w:rPr>
                                  <w:i/>
                                  <w:spacing w:val="-7"/>
                                  <w:sz w:val="24"/>
                                </w:rPr>
                                <w:t>Développement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 w:rsidRPr="00976D43">
                                <w:rPr>
                                  <w:i/>
                                  <w:spacing w:val="-5"/>
                                  <w:sz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 xml:space="preserve">rofessionnel </w:t>
                              </w:r>
                              <w:r w:rsidRPr="00976D43">
                                <w:rPr>
                                  <w:i/>
                                  <w:spacing w:val="-5"/>
                                  <w:sz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spacing w:val="-5"/>
                                  <w:sz w:val="24"/>
                                </w:rPr>
                                <w:t>ontinu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86616A0" id="_x0000_t202" coordsize="21600,21600" o:spt="202" path="m,l,21600r21600,l21600,xe">
                  <v:stroke joinstyle="miter"/>
                  <v:path gradientshapeok="t" o:connecttype="rect"/>
                </v:shapetype>
                <v:shape id="Textbox 2" o:spid="_x0000_s1026" type="#_x0000_t202" style="position:absolute;left:0;text-align:left;margin-left:62.2pt;margin-top:790.1pt;width:327.35pt;height:15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" filled="f" stroked="f">
                  <v:path arrowok="t"/>
                  <v:textbox inset="0,0,0,0">
                    <w:txbxContent>
                      <w:p w14:paraId="579AA915" w14:textId="77777777" w:rsidR="00A639E7" w:rsidRPr="00976D43" w:rsidRDefault="00A639E7" w:rsidP="00A639E7">
                        <w:pPr>
                          <w:spacing w:line="223" w:lineRule="exact"/>
                          <w:ind w:left="20"/>
                          <w:rPr>
                            <w:i/>
                            <w:sz w:val="24"/>
                          </w:rPr>
                        </w:pPr>
                        <w:r>
                          <w:rPr>
                            <w:i/>
                            <w:sz w:val="24"/>
                          </w:rPr>
                          <w:t xml:space="preserve">Direction du </w:t>
                        </w:r>
                        <w:r w:rsidRPr="00976D43">
                          <w:rPr>
                            <w:i/>
                            <w:spacing w:val="-7"/>
                            <w:sz w:val="24"/>
                          </w:rPr>
                          <w:t>Développement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 xml:space="preserve"> </w:t>
                        </w:r>
                        <w:r w:rsidRPr="00976D43">
                          <w:rPr>
                            <w:i/>
                            <w:spacing w:val="-5"/>
                            <w:sz w:val="24"/>
                          </w:rPr>
                          <w:t>P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 xml:space="preserve">rofessionnel </w:t>
                        </w:r>
                        <w:r w:rsidRPr="00976D43">
                          <w:rPr>
                            <w:i/>
                            <w:spacing w:val="-5"/>
                            <w:sz w:val="24"/>
                          </w:rPr>
                          <w:t>C</w:t>
                        </w:r>
                        <w:r>
                          <w:rPr>
                            <w:i/>
                            <w:spacing w:val="-5"/>
                            <w:sz w:val="24"/>
                          </w:rPr>
                          <w:t>ontinu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 w:rsidR="00A639E7" w:rsidRPr="00A639E7">
          <w:rPr>
            <w:sz w:val="24"/>
          </w:rPr>
          <w:fldChar w:fldCharType="begin"/>
        </w:r>
        <w:r w:rsidR="00A639E7" w:rsidRPr="00A639E7">
          <w:rPr>
            <w:sz w:val="24"/>
          </w:rPr>
          <w:instrText>PAGE   \* MERGEFORMAT</w:instrText>
        </w:r>
        <w:r w:rsidR="00A639E7" w:rsidRPr="00A639E7">
          <w:rPr>
            <w:sz w:val="24"/>
          </w:rPr>
          <w:fldChar w:fldCharType="separate"/>
        </w:r>
        <w:r w:rsidR="00891914">
          <w:rPr>
            <w:noProof/>
            <w:sz w:val="24"/>
          </w:rPr>
          <w:t>3</w:t>
        </w:r>
        <w:r w:rsidR="00A639E7" w:rsidRPr="00A639E7">
          <w:rPr>
            <w:sz w:val="24"/>
          </w:rPr>
          <w:fldChar w:fldCharType="end"/>
        </w:r>
      </w:p>
    </w:sdtContent>
  </w:sdt>
  <w:p w14:paraId="03C7D5E5" w14:textId="4870974D" w:rsidR="008428DC" w:rsidRDefault="008428D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B4DDAF" w14:textId="77777777" w:rsidR="006C0CEF" w:rsidRDefault="006C0CEF" w:rsidP="00820E3E">
      <w:r>
        <w:separator/>
      </w:r>
    </w:p>
  </w:footnote>
  <w:footnote w:type="continuationSeparator" w:id="0">
    <w:p w14:paraId="0C1C9FDF" w14:textId="77777777" w:rsidR="006C0CEF" w:rsidRDefault="006C0CEF" w:rsidP="00820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-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560"/>
      <w:gridCol w:w="6027"/>
      <w:gridCol w:w="1769"/>
    </w:tblGrid>
    <w:tr w:rsidR="009C7FE9" w14:paraId="5BF53316" w14:textId="77777777" w:rsidTr="4B8C5D35">
      <w:trPr>
        <w:cantSplit/>
        <w:trHeight w:val="672"/>
      </w:trPr>
      <w:tc>
        <w:tcPr>
          <w:tcW w:w="1560" w:type="dxa"/>
          <w:vMerge w:val="restart"/>
          <w:tcBorders>
            <w:top w:val="single" w:sz="4" w:space="0" w:color="000000" w:themeColor="text1"/>
            <w:left w:val="single" w:sz="4" w:space="0" w:color="000000" w:themeColor="text1"/>
            <w:right w:val="single" w:sz="4" w:space="0" w:color="000000" w:themeColor="text1"/>
          </w:tcBorders>
          <w:vAlign w:val="center"/>
          <w:hideMark/>
        </w:tcPr>
        <w:p w14:paraId="7306678C" w14:textId="77777777" w:rsidR="009C7FE9" w:rsidRDefault="009C7FE9" w:rsidP="00820E3E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color w:val="000000"/>
              <w:lang w:eastAsia="en-US"/>
            </w:rPr>
          </w:pPr>
          <w:r>
            <w:rPr>
              <w:noProof/>
              <w:color w:val="000000"/>
            </w:rPr>
            <w:drawing>
              <wp:inline distT="0" distB="0" distL="0" distR="0" wp14:anchorId="1AEA0653" wp14:editId="1F016855">
                <wp:extent cx="777240" cy="743605"/>
                <wp:effectExtent l="0" t="0" r="3810" b="0"/>
                <wp:docPr id="27" name="Imag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Version Officielle@2x-8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3666" cy="7497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27" w:type="dxa"/>
          <w:tc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</w:tcBorders>
          <w:vAlign w:val="center"/>
        </w:tcPr>
        <w:p w14:paraId="57BF6636" w14:textId="77777777" w:rsidR="009C7FE9" w:rsidRPr="004026EC" w:rsidRDefault="009C7FE9" w:rsidP="000B2529">
          <w:pPr>
            <w:pStyle w:val="Normal1"/>
            <w:spacing w:line="256" w:lineRule="auto"/>
            <w:jc w:val="center"/>
            <w:rPr>
              <w:rFonts w:asciiTheme="majorHAnsi" w:hAnsiTheme="majorHAnsi" w:cstheme="majorHAnsi"/>
              <w:b/>
              <w:bCs/>
              <w:color w:val="323E4F" w:themeColor="text2" w:themeShade="BF"/>
              <w:sz w:val="36"/>
              <w:szCs w:val="36"/>
              <w:lang w:eastAsia="en-US"/>
            </w:rPr>
          </w:pPr>
          <w:r w:rsidRPr="004026EC">
            <w:rPr>
              <w:rFonts w:asciiTheme="majorHAnsi" w:eastAsia="Calibri" w:hAnsiTheme="majorHAnsi" w:cstheme="majorHAnsi"/>
              <w:b/>
              <w:bCs/>
              <w:color w:val="323E4F" w:themeColor="text2" w:themeShade="BF"/>
              <w:sz w:val="36"/>
              <w:szCs w:val="36"/>
              <w:lang w:eastAsia="en-US"/>
            </w:rPr>
            <w:t>Fiche signalétique M</w:t>
          </w:r>
          <w:r w:rsidR="0074665C" w:rsidRPr="004026EC">
            <w:rPr>
              <w:rFonts w:asciiTheme="majorHAnsi" w:eastAsia="Calibri" w:hAnsiTheme="majorHAnsi" w:cstheme="majorHAnsi"/>
              <w:b/>
              <w:bCs/>
              <w:color w:val="323E4F" w:themeColor="text2" w:themeShade="BF"/>
              <w:sz w:val="36"/>
              <w:szCs w:val="36"/>
              <w:lang w:eastAsia="en-US"/>
            </w:rPr>
            <w:t>ASTERCLASS</w:t>
          </w:r>
        </w:p>
      </w:tc>
      <w:tc>
        <w:tcPr>
          <w:tcW w:w="1769" w:type="dxa"/>
          <w:vMerge w:val="restart"/>
          <w:tcBorders>
            <w:top w:val="single" w:sz="4" w:space="0" w:color="000000" w:themeColor="text1"/>
            <w:left w:val="single" w:sz="4" w:space="0" w:color="000000" w:themeColor="text1"/>
            <w:right w:val="single" w:sz="4" w:space="0" w:color="000000" w:themeColor="text1"/>
          </w:tcBorders>
          <w:vAlign w:val="center"/>
          <w:hideMark/>
        </w:tcPr>
        <w:p w14:paraId="64C1054C" w14:textId="77777777" w:rsidR="009C7FE9" w:rsidRPr="00246DFE" w:rsidRDefault="009C7FE9" w:rsidP="000B2529">
          <w:pPr>
            <w:pStyle w:val="Normal1"/>
            <w:spacing w:line="256" w:lineRule="auto"/>
            <w:rPr>
              <w:rFonts w:ascii="Calibri" w:eastAsia="Calibri" w:hAnsi="Calibri" w:cs="Calibri"/>
              <w:b/>
              <w:color w:val="5B9BD5"/>
              <w:lang w:eastAsia="en-US"/>
            </w:rPr>
          </w:pPr>
          <w:r>
            <w:rPr>
              <w:rFonts w:ascii="Calibri" w:eastAsia="Calibri" w:hAnsi="Calibri" w:cs="Calibri"/>
              <w:b/>
              <w:noProof/>
              <w:color w:val="5B9BD5"/>
              <w:sz w:val="20"/>
              <w:szCs w:val="20"/>
            </w:rPr>
            <w:drawing>
              <wp:inline distT="0" distB="0" distL="0" distR="0" wp14:anchorId="140C57FA" wp14:editId="3897D628">
                <wp:extent cx="990600" cy="789391"/>
                <wp:effectExtent l="0" t="0" r="0" b="0"/>
                <wp:docPr id="28" name="Imag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G-20250115-WA0001(1)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99296" cy="7963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9C7FE9" w14:paraId="4550C306" w14:textId="77777777" w:rsidTr="4B8C5D35">
      <w:trPr>
        <w:cantSplit/>
        <w:trHeight w:val="672"/>
      </w:trPr>
      <w:tc>
        <w:tcPr>
          <w:tcW w:w="1560" w:type="dxa"/>
          <w:vMerge/>
          <w:vAlign w:val="center"/>
        </w:tcPr>
        <w:p w14:paraId="68B5C435" w14:textId="77777777" w:rsidR="009C7FE9" w:rsidRDefault="009C7FE9" w:rsidP="00820E3E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noProof/>
              <w:color w:val="000000"/>
            </w:rPr>
          </w:pPr>
        </w:p>
      </w:tc>
      <w:tc>
        <w:tcPr>
          <w:tcW w:w="6027" w:type="dxa"/>
          <w:tc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</w:tcBorders>
          <w:vAlign w:val="center"/>
        </w:tcPr>
        <w:p w14:paraId="203510B4" w14:textId="236C57A9" w:rsidR="00281224" w:rsidRPr="004026EC" w:rsidRDefault="00CE4672" w:rsidP="4B8C5D35">
          <w:pPr>
            <w:pStyle w:val="Normal1"/>
            <w:spacing w:line="256" w:lineRule="auto"/>
            <w:jc w:val="center"/>
            <w:rPr>
              <w:rFonts w:asciiTheme="majorHAnsi" w:eastAsia="Calibri" w:hAnsiTheme="majorHAnsi" w:cstheme="majorBidi"/>
              <w:b/>
              <w:bCs/>
              <w:color w:val="385623" w:themeColor="accent6" w:themeShade="80"/>
              <w:sz w:val="36"/>
              <w:szCs w:val="36"/>
              <w:lang w:eastAsia="en-US"/>
            </w:rPr>
          </w:pPr>
          <w:r>
            <w:rPr>
              <w:rFonts w:ascii="Calibri Light" w:eastAsia="Calibri" w:hAnsi="Calibri Light" w:cs="Calibri Light"/>
              <w:b/>
              <w:bCs/>
              <w:color w:val="385623" w:themeColor="accent6" w:themeShade="80"/>
              <w:sz w:val="28"/>
              <w:szCs w:val="28"/>
              <w:lang w:eastAsia="en-US"/>
            </w:rPr>
            <w:t>Année u</w:t>
          </w:r>
          <w:r w:rsidR="4B8C5D35" w:rsidRPr="4B8C5D35">
            <w:rPr>
              <w:rFonts w:ascii="Calibri Light" w:eastAsia="Calibri" w:hAnsi="Calibri Light" w:cs="Calibri Light"/>
              <w:b/>
              <w:bCs/>
              <w:color w:val="385623" w:themeColor="accent6" w:themeShade="80"/>
              <w:sz w:val="28"/>
              <w:szCs w:val="28"/>
              <w:lang w:eastAsia="en-US"/>
            </w:rPr>
            <w:t>niversitaire …………/…………</w:t>
          </w:r>
        </w:p>
      </w:tc>
      <w:tc>
        <w:tcPr>
          <w:tcW w:w="1769" w:type="dxa"/>
          <w:vMerge/>
          <w:vAlign w:val="center"/>
        </w:tcPr>
        <w:p w14:paraId="2ECE8F00" w14:textId="77777777" w:rsidR="009C7FE9" w:rsidRDefault="009C7FE9" w:rsidP="00246DFE">
          <w:pPr>
            <w:pStyle w:val="Normal1"/>
            <w:spacing w:line="256" w:lineRule="auto"/>
            <w:rPr>
              <w:rFonts w:ascii="Calibri" w:eastAsia="Calibri" w:hAnsi="Calibri" w:cs="Calibri"/>
              <w:b/>
              <w:noProof/>
              <w:color w:val="5B9BD5"/>
              <w:sz w:val="20"/>
              <w:szCs w:val="20"/>
            </w:rPr>
          </w:pPr>
        </w:p>
      </w:tc>
    </w:tr>
  </w:tbl>
  <w:p w14:paraId="465696B8" w14:textId="77777777" w:rsidR="00820E3E" w:rsidRDefault="00820E3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A1D62"/>
    <w:multiLevelType w:val="hybridMultilevel"/>
    <w:tmpl w:val="8042F0F4"/>
    <w:lvl w:ilvl="0" w:tplc="040C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9A0FBB"/>
    <w:multiLevelType w:val="hybridMultilevel"/>
    <w:tmpl w:val="52D4F2E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0B03E6"/>
    <w:multiLevelType w:val="hybridMultilevel"/>
    <w:tmpl w:val="790C59C0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27564C4"/>
    <w:multiLevelType w:val="hybridMultilevel"/>
    <w:tmpl w:val="4B9E759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700754"/>
    <w:multiLevelType w:val="hybridMultilevel"/>
    <w:tmpl w:val="E95AB56C"/>
    <w:lvl w:ilvl="0" w:tplc="35765B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7C6B9E"/>
    <w:multiLevelType w:val="hybridMultilevel"/>
    <w:tmpl w:val="48F8BE8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44215F7"/>
    <w:multiLevelType w:val="hybridMultilevel"/>
    <w:tmpl w:val="C54EE93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53E5BA2"/>
    <w:multiLevelType w:val="hybridMultilevel"/>
    <w:tmpl w:val="564AAF6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7C42A24"/>
    <w:multiLevelType w:val="hybridMultilevel"/>
    <w:tmpl w:val="B9488D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25106"/>
    <w:multiLevelType w:val="hybridMultilevel"/>
    <w:tmpl w:val="11B6F1C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E35932"/>
    <w:multiLevelType w:val="hybridMultilevel"/>
    <w:tmpl w:val="17DE0C08"/>
    <w:lvl w:ilvl="0" w:tplc="040C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2" w15:restartNumberingAfterBreak="0">
    <w:nsid w:val="23727E29"/>
    <w:multiLevelType w:val="hybridMultilevel"/>
    <w:tmpl w:val="9D76521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A3A4F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64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CB524C5"/>
    <w:multiLevelType w:val="hybridMultilevel"/>
    <w:tmpl w:val="524244E2"/>
    <w:lvl w:ilvl="0" w:tplc="520AA79A">
      <w:start w:val="15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46D53"/>
    <w:multiLevelType w:val="hybridMultilevel"/>
    <w:tmpl w:val="924AC948"/>
    <w:lvl w:ilvl="0" w:tplc="4B20A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E0F09"/>
    <w:multiLevelType w:val="hybridMultilevel"/>
    <w:tmpl w:val="58A4FF70"/>
    <w:lvl w:ilvl="0" w:tplc="097E7C8A">
      <w:start w:val="4"/>
      <w:numFmt w:val="bullet"/>
      <w:lvlText w:val="-"/>
      <w:lvlJc w:val="left"/>
      <w:pPr>
        <w:ind w:left="1152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751D06"/>
    <w:multiLevelType w:val="hybridMultilevel"/>
    <w:tmpl w:val="1D7A5C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92B6B"/>
    <w:multiLevelType w:val="hybridMultilevel"/>
    <w:tmpl w:val="4E3845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6720B"/>
    <w:multiLevelType w:val="hybridMultilevel"/>
    <w:tmpl w:val="A1A6F918"/>
    <w:lvl w:ilvl="0" w:tplc="040C0011">
      <w:start w:val="1"/>
      <w:numFmt w:val="decimal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A46799"/>
    <w:multiLevelType w:val="hybridMultilevel"/>
    <w:tmpl w:val="40044A3E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F822B0"/>
    <w:multiLevelType w:val="hybridMultilevel"/>
    <w:tmpl w:val="1C0C557C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AF4A47"/>
    <w:multiLevelType w:val="hybridMultilevel"/>
    <w:tmpl w:val="94483AF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A6913"/>
    <w:multiLevelType w:val="hybridMultilevel"/>
    <w:tmpl w:val="74740706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6"/>
  </w:num>
  <w:num w:numId="4">
    <w:abstractNumId w:val="15"/>
  </w:num>
  <w:num w:numId="5">
    <w:abstractNumId w:val="13"/>
  </w:num>
  <w:num w:numId="6">
    <w:abstractNumId w:val="24"/>
  </w:num>
  <w:num w:numId="7">
    <w:abstractNumId w:val="27"/>
  </w:num>
  <w:num w:numId="8">
    <w:abstractNumId w:val="25"/>
  </w:num>
  <w:num w:numId="9">
    <w:abstractNumId w:val="14"/>
  </w:num>
  <w:num w:numId="10">
    <w:abstractNumId w:val="7"/>
  </w:num>
  <w:num w:numId="11">
    <w:abstractNumId w:val="11"/>
  </w:num>
  <w:num w:numId="12">
    <w:abstractNumId w:val="9"/>
  </w:num>
  <w:num w:numId="13">
    <w:abstractNumId w:val="0"/>
  </w:num>
  <w:num w:numId="14">
    <w:abstractNumId w:val="0"/>
  </w:num>
  <w:num w:numId="15">
    <w:abstractNumId w:val="19"/>
  </w:num>
  <w:num w:numId="16">
    <w:abstractNumId w:val="12"/>
  </w:num>
  <w:num w:numId="17">
    <w:abstractNumId w:val="17"/>
  </w:num>
  <w:num w:numId="18">
    <w:abstractNumId w:val="5"/>
  </w:num>
  <w:num w:numId="19">
    <w:abstractNumId w:val="3"/>
  </w:num>
  <w:num w:numId="20">
    <w:abstractNumId w:val="10"/>
  </w:num>
  <w:num w:numId="21">
    <w:abstractNumId w:val="2"/>
  </w:num>
  <w:num w:numId="22">
    <w:abstractNumId w:val="4"/>
  </w:num>
  <w:num w:numId="23">
    <w:abstractNumId w:val="8"/>
  </w:num>
  <w:num w:numId="24">
    <w:abstractNumId w:val="6"/>
  </w:num>
  <w:num w:numId="25">
    <w:abstractNumId w:val="18"/>
  </w:num>
  <w:num w:numId="26">
    <w:abstractNumId w:val="22"/>
  </w:num>
  <w:num w:numId="27">
    <w:abstractNumId w:val="21"/>
  </w:num>
  <w:num w:numId="28">
    <w:abstractNumId w:val="26"/>
  </w:num>
  <w:num w:numId="29">
    <w:abstractNumId w:val="23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131C4"/>
    <w:rsid w:val="00027904"/>
    <w:rsid w:val="0004197F"/>
    <w:rsid w:val="000718BB"/>
    <w:rsid w:val="00080FF0"/>
    <w:rsid w:val="0009706A"/>
    <w:rsid w:val="000B2529"/>
    <w:rsid w:val="00103E91"/>
    <w:rsid w:val="001464F4"/>
    <w:rsid w:val="001F6E8C"/>
    <w:rsid w:val="00212C15"/>
    <w:rsid w:val="00216289"/>
    <w:rsid w:val="00217421"/>
    <w:rsid w:val="00246DFE"/>
    <w:rsid w:val="00254780"/>
    <w:rsid w:val="002547B1"/>
    <w:rsid w:val="00281224"/>
    <w:rsid w:val="00293344"/>
    <w:rsid w:val="00317B8B"/>
    <w:rsid w:val="003329B0"/>
    <w:rsid w:val="003516D5"/>
    <w:rsid w:val="00356D7C"/>
    <w:rsid w:val="00385FAF"/>
    <w:rsid w:val="003B457E"/>
    <w:rsid w:val="004026EC"/>
    <w:rsid w:val="004212D2"/>
    <w:rsid w:val="00430AED"/>
    <w:rsid w:val="00477F30"/>
    <w:rsid w:val="004951E9"/>
    <w:rsid w:val="004A21AA"/>
    <w:rsid w:val="004A6EEC"/>
    <w:rsid w:val="004B26B3"/>
    <w:rsid w:val="004D0574"/>
    <w:rsid w:val="0050549E"/>
    <w:rsid w:val="00507DF1"/>
    <w:rsid w:val="00550365"/>
    <w:rsid w:val="00555827"/>
    <w:rsid w:val="00566856"/>
    <w:rsid w:val="005875BD"/>
    <w:rsid w:val="00592FAE"/>
    <w:rsid w:val="00594BBB"/>
    <w:rsid w:val="0059538F"/>
    <w:rsid w:val="006318E9"/>
    <w:rsid w:val="006A23BF"/>
    <w:rsid w:val="006C0CEF"/>
    <w:rsid w:val="00716307"/>
    <w:rsid w:val="0072050B"/>
    <w:rsid w:val="007215B4"/>
    <w:rsid w:val="0074665C"/>
    <w:rsid w:val="00756119"/>
    <w:rsid w:val="0076253A"/>
    <w:rsid w:val="007674E4"/>
    <w:rsid w:val="0079118F"/>
    <w:rsid w:val="007911FC"/>
    <w:rsid w:val="00791C92"/>
    <w:rsid w:val="007A6A02"/>
    <w:rsid w:val="007D5FA8"/>
    <w:rsid w:val="007D6EC1"/>
    <w:rsid w:val="00806B67"/>
    <w:rsid w:val="00820E3E"/>
    <w:rsid w:val="00831545"/>
    <w:rsid w:val="00833EBB"/>
    <w:rsid w:val="008428DC"/>
    <w:rsid w:val="00853E3A"/>
    <w:rsid w:val="00891914"/>
    <w:rsid w:val="008B3A4B"/>
    <w:rsid w:val="009136EC"/>
    <w:rsid w:val="00916F59"/>
    <w:rsid w:val="0094387B"/>
    <w:rsid w:val="009A070F"/>
    <w:rsid w:val="009A7D07"/>
    <w:rsid w:val="009B7E9B"/>
    <w:rsid w:val="009C7FE9"/>
    <w:rsid w:val="009F16F1"/>
    <w:rsid w:val="00A22BDA"/>
    <w:rsid w:val="00A633DF"/>
    <w:rsid w:val="00A639E7"/>
    <w:rsid w:val="00A81BF3"/>
    <w:rsid w:val="00AB1313"/>
    <w:rsid w:val="00AB58A4"/>
    <w:rsid w:val="00AD1119"/>
    <w:rsid w:val="00B374AD"/>
    <w:rsid w:val="00B37FCE"/>
    <w:rsid w:val="00B537D5"/>
    <w:rsid w:val="00B97230"/>
    <w:rsid w:val="00BF6C68"/>
    <w:rsid w:val="00C01742"/>
    <w:rsid w:val="00C20D23"/>
    <w:rsid w:val="00CE38AA"/>
    <w:rsid w:val="00CE4672"/>
    <w:rsid w:val="00D00EF8"/>
    <w:rsid w:val="00D14C01"/>
    <w:rsid w:val="00D21586"/>
    <w:rsid w:val="00D23C3B"/>
    <w:rsid w:val="00D47189"/>
    <w:rsid w:val="00D56F6F"/>
    <w:rsid w:val="00E11FEB"/>
    <w:rsid w:val="00EC2B48"/>
    <w:rsid w:val="00EE27DF"/>
    <w:rsid w:val="00F07548"/>
    <w:rsid w:val="00F07DC8"/>
    <w:rsid w:val="00F457B6"/>
    <w:rsid w:val="00FA2EE3"/>
    <w:rsid w:val="00FE223F"/>
    <w:rsid w:val="00FF39DF"/>
    <w:rsid w:val="13F60916"/>
    <w:rsid w:val="289DD3DC"/>
    <w:rsid w:val="299960F4"/>
    <w:rsid w:val="35105332"/>
    <w:rsid w:val="36FFFE42"/>
    <w:rsid w:val="481D57F5"/>
    <w:rsid w:val="4B8C5D35"/>
    <w:rsid w:val="59F251EE"/>
    <w:rsid w:val="621A5533"/>
    <w:rsid w:val="6B1FBD4C"/>
    <w:rsid w:val="7171C364"/>
    <w:rsid w:val="79A518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3EA2F1"/>
  <w15:docId w15:val="{3A0F82BD-FA6C-4DA2-81A9-DB9DA5BC2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1"/>
    <w:qFormat/>
    <w:rsid w:val="005875B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B26B3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B26B3"/>
    <w:rPr>
      <w:color w:val="954F72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820E3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20E3E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820E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20E3E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customStyle="1" w:styleId="Normal1">
    <w:name w:val="Normal1"/>
    <w:rsid w:val="00820E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4665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4665C"/>
    <w:rPr>
      <w:rFonts w:ascii="Segoe UI" w:eastAsia="Times New Roman" w:hAnsi="Segoe UI" w:cs="Segoe UI"/>
      <w:sz w:val="18"/>
      <w:szCs w:val="1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C8C26AC97E748A33199D9AF3B0D0A" ma:contentTypeVersion="11" ma:contentTypeDescription="Crée un document." ma:contentTypeScope="" ma:versionID="39b43b273a3c29a126beedbb9568efd9">
  <xsd:schema xmlns:xsd="http://www.w3.org/2001/XMLSchema" xmlns:xs="http://www.w3.org/2001/XMLSchema" xmlns:p="http://schemas.microsoft.com/office/2006/metadata/properties" xmlns:ns2="128590f7-f53e-44af-a002-e1b30d4dcf91" xmlns:ns3="b608a253-d947-4196-9eed-bb258622f9f6" targetNamespace="http://schemas.microsoft.com/office/2006/metadata/properties" ma:root="true" ma:fieldsID="1d8e9bdf8042084894cc45083a560df6" ns2:_="" ns3:_="">
    <xsd:import namespace="128590f7-f53e-44af-a002-e1b30d4dcf91"/>
    <xsd:import namespace="b608a253-d947-4196-9eed-bb258622f9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590f7-f53e-44af-a002-e1b30d4dcf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9ddca338-f709-4478-ace1-5f1ab2f4b9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8a253-d947-4196-9eed-bb258622f9f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9831a86-0094-4909-9543-e9f0c1372733}" ma:internalName="TaxCatchAll" ma:showField="CatchAllData" ma:web="b608a253-d947-4196-9eed-bb258622f9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08a253-d947-4196-9eed-bb258622f9f6" xsi:nil="true"/>
    <lcf76f155ced4ddcb4097134ff3c332f xmlns="128590f7-f53e-44af-a002-e1b30d4dcf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C3EC1E-B814-4D62-B3A7-E1CDF3BF43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4619CB-91C3-449F-9932-0E2BFD55B4B5}"/>
</file>

<file path=customXml/itemProps3.xml><?xml version="1.0" encoding="utf-8"?>
<ds:datastoreItem xmlns:ds="http://schemas.openxmlformats.org/officeDocument/2006/customXml" ds:itemID="{94C86385-A663-4C44-8A2B-5058D878C144}"/>
</file>

<file path=customXml/itemProps4.xml><?xml version="1.0" encoding="utf-8"?>
<ds:datastoreItem xmlns:ds="http://schemas.openxmlformats.org/officeDocument/2006/customXml" ds:itemID="{89E0EA16-78F7-4AAA-88DA-BEDA5DBD4C2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0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Nadia Ghariani</cp:lastModifiedBy>
  <cp:revision>2</cp:revision>
  <cp:lastPrinted>2025-08-27T12:19:00Z</cp:lastPrinted>
  <dcterms:created xsi:type="dcterms:W3CDTF">2025-08-27T12:20:00Z</dcterms:created>
  <dcterms:modified xsi:type="dcterms:W3CDTF">2025-08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C8C26AC97E748A33199D9AF3B0D0A</vt:lpwstr>
  </property>
</Properties>
</file>